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32"/>
        <w:gridCol w:w="3313"/>
        <w:gridCol w:w="1952"/>
        <w:gridCol w:w="5338"/>
      </w:tblGrid>
      <w:tr w:rsidR="00A24D9A" w:rsidRPr="00F81CF9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5FA2B381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 ДДМ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E97D66">
              <w:rPr>
                <w:b/>
                <w:bCs/>
                <w:sz w:val="32"/>
                <w:szCs w:val="32"/>
                <w:lang w:val="mk-MK"/>
              </w:rPr>
              <w:t>6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BC4E4D">
              <w:rPr>
                <w:b/>
                <w:bCs/>
                <w:sz w:val="32"/>
                <w:szCs w:val="32"/>
                <w:lang w:val="ru-RU"/>
              </w:rPr>
              <w:t>ЗИМСКИ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AB2872">
        <w:trPr>
          <w:trHeight w:val="227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F81CF9" w14:paraId="62E43B6F" w14:textId="77777777" w:rsidTr="00E1781B">
        <w:trPr>
          <w:trHeight w:val="983"/>
        </w:trPr>
        <w:tc>
          <w:tcPr>
            <w:tcW w:w="6745" w:type="dxa"/>
            <w:gridSpan w:val="2"/>
          </w:tcPr>
          <w:p w14:paraId="47D32166" w14:textId="6CD340DF" w:rsidR="00D27D65" w:rsidRPr="00AB2872" w:rsidRDefault="00D27D65" w:rsidP="00BC4E4D">
            <w:pPr>
              <w:jc w:val="center"/>
              <w:rPr>
                <w:b/>
                <w:bCs/>
                <w:color w:val="000000"/>
                <w:sz w:val="24"/>
                <w:szCs w:val="24"/>
                <w:lang w:val="ru-RU"/>
              </w:rPr>
            </w:pPr>
            <w:r w:rsidRPr="00AB2872">
              <w:rPr>
                <w:b/>
                <w:bCs/>
                <w:color w:val="000000"/>
                <w:sz w:val="24"/>
                <w:szCs w:val="24"/>
                <w:lang w:val="ru-RU"/>
              </w:rPr>
              <w:t xml:space="preserve">Проф. д-р </w:t>
            </w:r>
            <w:r w:rsidR="00AB2872" w:rsidRPr="00AB2872">
              <w:rPr>
                <w:b/>
                <w:bCs/>
                <w:color w:val="000000"/>
                <w:sz w:val="24"/>
                <w:szCs w:val="24"/>
                <w:lang w:val="ru-RU"/>
              </w:rPr>
              <w:t xml:space="preserve"> Мери Павле</w:t>
            </w:r>
            <w:r w:rsidR="00197AFE">
              <w:rPr>
                <w:b/>
                <w:bCs/>
                <w:color w:val="000000"/>
                <w:sz w:val="24"/>
                <w:szCs w:val="24"/>
                <w:lang w:val="mk-MK"/>
              </w:rPr>
              <w:t>в</w:t>
            </w:r>
            <w:r w:rsidR="00AB2872" w:rsidRPr="00AB2872">
              <w:rPr>
                <w:b/>
                <w:bCs/>
                <w:color w:val="000000"/>
                <w:sz w:val="24"/>
                <w:szCs w:val="24"/>
                <w:lang w:val="ru-RU"/>
              </w:rPr>
              <w:t>ска</w:t>
            </w:r>
          </w:p>
          <w:p w14:paraId="43F5C771" w14:textId="29C8E4F3" w:rsidR="00D27D65" w:rsidRPr="00823393" w:rsidRDefault="00AB2872" w:rsidP="00AB2872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  <w:r w:rsidRPr="00823393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  <w:t xml:space="preserve">                               </w:t>
            </w:r>
            <w:hyperlink r:id="rId5" w:history="1"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pavlevska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64850D8D" w14:textId="0C94CFD5" w:rsidR="00AB2872" w:rsidRPr="00AB2872" w:rsidRDefault="00AB2872" w:rsidP="00AB287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7290" w:type="dxa"/>
            <w:gridSpan w:val="2"/>
          </w:tcPr>
          <w:p w14:paraId="5655619F" w14:textId="3C82ABF0" w:rsidR="00AB2872" w:rsidRPr="00823393" w:rsidRDefault="000B4A60" w:rsidP="00BC4E4D">
            <w:pPr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AB2872">
              <w:rPr>
                <w:b/>
                <w:bCs/>
                <w:color w:val="000000"/>
                <w:sz w:val="24"/>
                <w:szCs w:val="24"/>
                <w:lang w:val="ru-RU"/>
              </w:rPr>
              <w:t>Мартина Анастасовска</w:t>
            </w:r>
            <w:r w:rsidRPr="00AB287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r w:rsidR="001A2803" w:rsidRPr="00823393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r w:rsidRPr="00AB287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hyperlink r:id="rId6" w:history="1">
              <w:r w:rsidR="00AB2872" w:rsidRPr="00AB2872">
                <w:rPr>
                  <w:rStyle w:val="Hyperlink"/>
                  <w:sz w:val="24"/>
                  <w:szCs w:val="24"/>
                </w:rPr>
                <w:t>manastasovska</w:t>
              </w:r>
              <w:r w:rsidR="00AB2872" w:rsidRPr="00AB2872">
                <w:rPr>
                  <w:rStyle w:val="Hyperlink"/>
                  <w:sz w:val="24"/>
                  <w:szCs w:val="24"/>
                  <w:lang w:val="ru-RU"/>
                </w:rPr>
                <w:t>@</w:t>
              </w:r>
              <w:r w:rsidR="00AB2872" w:rsidRPr="00AB2872">
                <w:rPr>
                  <w:rStyle w:val="Hyperlink"/>
                  <w:sz w:val="24"/>
                  <w:szCs w:val="24"/>
                </w:rPr>
                <w:t>stomfak</w:t>
              </w:r>
              <w:r w:rsidR="00AB2872" w:rsidRPr="00AB2872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r w:rsidR="00AB2872" w:rsidRPr="00AB2872">
                <w:rPr>
                  <w:rStyle w:val="Hyperlink"/>
                  <w:sz w:val="24"/>
                  <w:szCs w:val="24"/>
                </w:rPr>
                <w:t>ukim</w:t>
              </w:r>
              <w:r w:rsidR="00AB2872" w:rsidRPr="00AB2872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r w:rsidR="00AB2872" w:rsidRPr="00AB2872">
                <w:rPr>
                  <w:rStyle w:val="Hyperlink"/>
                  <w:sz w:val="24"/>
                  <w:szCs w:val="24"/>
                </w:rPr>
                <w:t>edu</w:t>
              </w:r>
              <w:r w:rsidR="00AB2872" w:rsidRPr="00AB2872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proofErr w:type="spellStart"/>
              <w:r w:rsidR="00AB2872" w:rsidRPr="00AB2872">
                <w:rPr>
                  <w:rStyle w:val="Hyperlink"/>
                  <w:sz w:val="24"/>
                  <w:szCs w:val="24"/>
                </w:rPr>
                <w:t>mk</w:t>
              </w:r>
              <w:proofErr w:type="spellEnd"/>
            </w:hyperlink>
          </w:p>
          <w:p w14:paraId="42ACFE8D" w14:textId="2CEE8AF3" w:rsidR="000B4A60" w:rsidRPr="00AB2872" w:rsidRDefault="000B4A60" w:rsidP="00BC4E4D">
            <w:pPr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AB287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</w:p>
          <w:p w14:paraId="46D646E0" w14:textId="2D425D1E" w:rsidR="00D27D65" w:rsidRPr="00823393" w:rsidRDefault="000B4A60" w:rsidP="00BC4E4D">
            <w:pPr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AB2872">
              <w:rPr>
                <w:b/>
                <w:bCs/>
                <w:color w:val="000000"/>
                <w:sz w:val="24"/>
                <w:szCs w:val="24"/>
                <w:lang w:val="ru-RU"/>
              </w:rPr>
              <w:t>Јана Димитровска</w:t>
            </w:r>
            <w:r w:rsidRPr="00AB287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r w:rsidR="001A2803" w:rsidRPr="00823393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r w:rsidRPr="00AB287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hyperlink r:id="rId7" w:history="1">
              <w:r w:rsidR="00AB2872" w:rsidRPr="00AB2872">
                <w:rPr>
                  <w:rStyle w:val="Hyperlink"/>
                  <w:sz w:val="24"/>
                  <w:szCs w:val="24"/>
                </w:rPr>
                <w:t>jana</w:t>
              </w:r>
              <w:r w:rsidR="00AB2872" w:rsidRPr="00AB2872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r w:rsidR="00AB2872" w:rsidRPr="00AB2872">
                <w:rPr>
                  <w:rStyle w:val="Hyperlink"/>
                  <w:sz w:val="24"/>
                  <w:szCs w:val="24"/>
                </w:rPr>
                <w:t>dimitrovska</w:t>
              </w:r>
              <w:r w:rsidR="00AB2872" w:rsidRPr="00AB2872">
                <w:rPr>
                  <w:rStyle w:val="Hyperlink"/>
                  <w:sz w:val="24"/>
                  <w:szCs w:val="24"/>
                  <w:lang w:val="ru-RU"/>
                </w:rPr>
                <w:t>@</w:t>
              </w:r>
              <w:r w:rsidR="00AB2872" w:rsidRPr="00AB2872">
                <w:rPr>
                  <w:rStyle w:val="Hyperlink"/>
                  <w:sz w:val="24"/>
                  <w:szCs w:val="24"/>
                </w:rPr>
                <w:t>students</w:t>
              </w:r>
              <w:r w:rsidR="00AB2872" w:rsidRPr="00AB2872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r w:rsidR="00AB2872" w:rsidRPr="00AB2872">
                <w:rPr>
                  <w:rStyle w:val="Hyperlink"/>
                  <w:sz w:val="24"/>
                  <w:szCs w:val="24"/>
                </w:rPr>
                <w:t>stomfak</w:t>
              </w:r>
              <w:r w:rsidR="00AB2872" w:rsidRPr="00AB2872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r w:rsidR="00AB2872" w:rsidRPr="00AB2872">
                <w:rPr>
                  <w:rStyle w:val="Hyperlink"/>
                  <w:sz w:val="24"/>
                  <w:szCs w:val="24"/>
                </w:rPr>
                <w:t>ukim</w:t>
              </w:r>
              <w:r w:rsidR="00AB2872" w:rsidRPr="00AB2872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proofErr w:type="spellStart"/>
              <w:r w:rsidR="00AB2872" w:rsidRPr="00AB2872">
                <w:rPr>
                  <w:rStyle w:val="Hyperlink"/>
                  <w:sz w:val="24"/>
                  <w:szCs w:val="24"/>
                </w:rPr>
                <w:t>mk</w:t>
              </w:r>
              <w:proofErr w:type="spellEnd"/>
            </w:hyperlink>
          </w:p>
          <w:p w14:paraId="771B06E3" w14:textId="5C410E81" w:rsidR="00AB2872" w:rsidRPr="00AB2872" w:rsidRDefault="00AB2872" w:rsidP="00BC4E4D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</w:tc>
      </w:tr>
      <w:tr w:rsidR="00A24D9A" w:rsidRPr="00105326" w14:paraId="53C0FE7F" w14:textId="77777777" w:rsidTr="000E27F0">
        <w:trPr>
          <w:trHeight w:val="312"/>
        </w:trPr>
        <w:tc>
          <w:tcPr>
            <w:tcW w:w="3432" w:type="dxa"/>
          </w:tcPr>
          <w:p w14:paraId="7BE2C82A" w14:textId="37A5DCA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4625EF30" w14:textId="539F54F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59E519C3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РАКОВОДИТЕЛ НА КАТЕ</w:t>
            </w:r>
            <w:r w:rsidR="00B218CE">
              <w:rPr>
                <w:b/>
                <w:bCs/>
                <w:lang w:val="mk-MK"/>
              </w:rPr>
              <w:t>ДР</w:t>
            </w:r>
            <w:r w:rsidRPr="00105326">
              <w:rPr>
                <w:b/>
                <w:bCs/>
                <w:lang w:val="mk-MK"/>
              </w:rPr>
              <w:t>А</w:t>
            </w:r>
          </w:p>
        </w:tc>
      </w:tr>
      <w:tr w:rsidR="00A24D9A" w:rsidRPr="00742EE1" w14:paraId="08D36BDB" w14:textId="77777777" w:rsidTr="000E27F0">
        <w:trPr>
          <w:trHeight w:val="613"/>
        </w:trPr>
        <w:tc>
          <w:tcPr>
            <w:tcW w:w="3432" w:type="dxa"/>
          </w:tcPr>
          <w:p w14:paraId="350C23BD" w14:textId="77777777" w:rsidR="008A6264" w:rsidRDefault="008A6264" w:rsidP="00A24D9A">
            <w:pPr>
              <w:rPr>
                <w:b/>
                <w:bCs/>
                <w:lang w:val="mk-MK"/>
              </w:rPr>
            </w:pPr>
          </w:p>
          <w:p w14:paraId="42DB25BF" w14:textId="77777777" w:rsidR="00A24D9A" w:rsidRDefault="00672841" w:rsidP="00A24D9A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Максилофацијална хирургија</w:t>
            </w:r>
            <w:r w:rsidR="00BC4E4D">
              <w:rPr>
                <w:b/>
                <w:bCs/>
                <w:lang w:val="mk-MK"/>
              </w:rPr>
              <w:t xml:space="preserve"> </w:t>
            </w:r>
          </w:p>
          <w:p w14:paraId="2DF02521" w14:textId="0700C03A" w:rsidR="008A6264" w:rsidRPr="00105326" w:rsidRDefault="008A6264" w:rsidP="00A24D9A">
            <w:pPr>
              <w:rPr>
                <w:b/>
                <w:bCs/>
                <w:lang w:val="mk-MK"/>
              </w:rPr>
            </w:pPr>
          </w:p>
        </w:tc>
        <w:tc>
          <w:tcPr>
            <w:tcW w:w="5265" w:type="dxa"/>
            <w:gridSpan w:val="2"/>
          </w:tcPr>
          <w:p w14:paraId="1FE8D5F5" w14:textId="77777777" w:rsidR="008A6264" w:rsidRPr="008A6264" w:rsidRDefault="008A6264" w:rsidP="00A24D9A">
            <w:pPr>
              <w:rPr>
                <w:lang w:val="mk-MK"/>
              </w:rPr>
            </w:pPr>
          </w:p>
          <w:p w14:paraId="5646630B" w14:textId="77777777" w:rsidR="00A24D9A" w:rsidRDefault="008A6264" w:rsidP="00A24D9A">
            <w:pPr>
              <w:rPr>
                <w:lang w:val="mk-MK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5F33BE" w:rsidRPr="008A6264">
              <w:rPr>
                <w:lang w:val="mk-MK"/>
              </w:rPr>
              <w:t>Антонио Кирков</w:t>
            </w:r>
          </w:p>
          <w:p w14:paraId="70CD3867" w14:textId="73117BA3" w:rsidR="00F81CF9" w:rsidRPr="008A6264" w:rsidRDefault="00B0619C" w:rsidP="00A24D9A">
            <w:pPr>
              <w:rPr>
                <w:lang w:val="mk-MK"/>
              </w:rPr>
            </w:pPr>
            <w:hyperlink r:id="rId8" w:history="1">
              <w:r w:rsidR="00F81CF9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akirko</w:t>
              </w:r>
              <w:r w:rsidR="00F81CF9" w:rsidRPr="00F81CF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v</w:t>
              </w:r>
              <w:r w:rsidR="00F81CF9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</w:tc>
        <w:tc>
          <w:tcPr>
            <w:tcW w:w="5338" w:type="dxa"/>
          </w:tcPr>
          <w:p w14:paraId="1D2468CB" w14:textId="77777777" w:rsidR="008A6264" w:rsidRDefault="008A6264" w:rsidP="00A24D9A">
            <w:pPr>
              <w:rPr>
                <w:lang w:val="mk-MK"/>
              </w:rPr>
            </w:pPr>
          </w:p>
          <w:p w14:paraId="5B2A789C" w14:textId="77777777" w:rsidR="00A24D9A" w:rsidRDefault="008A6264" w:rsidP="00A24D9A">
            <w:pPr>
              <w:rPr>
                <w:lang w:val="mk-MK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5F33BE" w:rsidRPr="008A6264">
              <w:rPr>
                <w:lang w:val="mk-MK"/>
              </w:rPr>
              <w:t>Антонио Кирков</w:t>
            </w:r>
          </w:p>
          <w:p w14:paraId="0BF9CA52" w14:textId="0761D8F5" w:rsidR="00742EE1" w:rsidRPr="00742EE1" w:rsidRDefault="00B0619C" w:rsidP="00A24D9A">
            <w:pPr>
              <w:rPr>
                <w:lang w:val="mk-MK"/>
              </w:rPr>
            </w:pPr>
            <w:hyperlink r:id="rId9" w:history="1"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akirko</w:t>
              </w:r>
              <w:r w:rsidR="00742EE1" w:rsidRPr="00F81CF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v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</w:tc>
      </w:tr>
      <w:tr w:rsidR="009F50E3" w:rsidRPr="00742EE1" w14:paraId="4A54FF3D" w14:textId="77777777" w:rsidTr="000E27F0">
        <w:trPr>
          <w:trHeight w:val="300"/>
        </w:trPr>
        <w:tc>
          <w:tcPr>
            <w:tcW w:w="3432" w:type="dxa"/>
          </w:tcPr>
          <w:p w14:paraId="4BEABA7A" w14:textId="77777777" w:rsidR="008A6264" w:rsidRDefault="008A6264" w:rsidP="009F50E3">
            <w:pPr>
              <w:rPr>
                <w:b/>
                <w:bCs/>
                <w:lang w:val="mk-MK"/>
              </w:rPr>
            </w:pPr>
          </w:p>
          <w:p w14:paraId="38E79DE4" w14:textId="2DC3CF0C" w:rsidR="009F50E3" w:rsidRDefault="00672841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Ортодонција</w:t>
            </w:r>
          </w:p>
          <w:p w14:paraId="31DD6FA6" w14:textId="7F108C69" w:rsidR="00BC4E4D" w:rsidRPr="00105326" w:rsidRDefault="00BC4E4D" w:rsidP="009F50E3">
            <w:pPr>
              <w:rPr>
                <w:b/>
                <w:bCs/>
                <w:lang w:val="mk-MK"/>
              </w:rPr>
            </w:pPr>
          </w:p>
        </w:tc>
        <w:tc>
          <w:tcPr>
            <w:tcW w:w="5265" w:type="dxa"/>
            <w:gridSpan w:val="2"/>
          </w:tcPr>
          <w:p w14:paraId="243DA58F" w14:textId="77777777" w:rsidR="008A6264" w:rsidRDefault="008A6264" w:rsidP="009F50E3">
            <w:pPr>
              <w:rPr>
                <w:lang w:val="mk-MK"/>
              </w:rPr>
            </w:pPr>
          </w:p>
          <w:p w14:paraId="3182F0CA" w14:textId="77777777" w:rsidR="009F50E3" w:rsidRDefault="00F77591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5F33BE" w:rsidRPr="008A6264">
              <w:rPr>
                <w:lang w:val="mk-MK"/>
              </w:rPr>
              <w:t>Лидија Кануркова</w:t>
            </w:r>
          </w:p>
          <w:p w14:paraId="17110AE6" w14:textId="194FE47F" w:rsidR="00F81CF9" w:rsidRPr="00F81CF9" w:rsidRDefault="00B0619C" w:rsidP="009F50E3">
            <w:pPr>
              <w:rPr>
                <w:lang w:val="mk-MK"/>
              </w:rPr>
            </w:pPr>
            <w:hyperlink r:id="rId10" w:history="1">
              <w:r w:rsidR="00F81CF9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lkanurkova@stomfak.ukim.edu.mk</w:t>
              </w:r>
            </w:hyperlink>
          </w:p>
        </w:tc>
        <w:tc>
          <w:tcPr>
            <w:tcW w:w="5338" w:type="dxa"/>
          </w:tcPr>
          <w:p w14:paraId="3CD3AF11" w14:textId="77777777" w:rsidR="008A6264" w:rsidRDefault="008A6264" w:rsidP="009F50E3">
            <w:pPr>
              <w:rPr>
                <w:lang w:val="mk-MK"/>
              </w:rPr>
            </w:pPr>
          </w:p>
          <w:p w14:paraId="16CC3A62" w14:textId="77777777" w:rsidR="009F50E3" w:rsidRDefault="00F77591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5F33BE" w:rsidRPr="008A6264">
              <w:rPr>
                <w:lang w:val="mk-MK"/>
              </w:rPr>
              <w:t>Лидија Кануркова</w:t>
            </w:r>
          </w:p>
          <w:p w14:paraId="2446C735" w14:textId="18B0F68B" w:rsidR="00742EE1" w:rsidRPr="00742EE1" w:rsidRDefault="00B0619C" w:rsidP="009F50E3">
            <w:pPr>
              <w:rPr>
                <w:lang w:val="mk-MK"/>
              </w:rPr>
            </w:pPr>
            <w:hyperlink r:id="rId11" w:history="1"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lkanurkova@stomfak.ukim.edu.mk</w:t>
              </w:r>
            </w:hyperlink>
          </w:p>
        </w:tc>
      </w:tr>
      <w:tr w:rsidR="009F50E3" w:rsidRPr="00742EE1" w14:paraId="04D552C3" w14:textId="77777777" w:rsidTr="00105326">
        <w:trPr>
          <w:trHeight w:val="725"/>
        </w:trPr>
        <w:tc>
          <w:tcPr>
            <w:tcW w:w="3432" w:type="dxa"/>
          </w:tcPr>
          <w:p w14:paraId="02BA390D" w14:textId="77777777" w:rsidR="008A6264" w:rsidRDefault="008A6264" w:rsidP="009F50E3">
            <w:pPr>
              <w:rPr>
                <w:b/>
                <w:bCs/>
                <w:lang w:val="mk-MK"/>
              </w:rPr>
            </w:pPr>
          </w:p>
          <w:p w14:paraId="4281CEC6" w14:textId="77777777" w:rsidR="009F50E3" w:rsidRDefault="00672841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Клиничка пракса-реставративна стоматологија</w:t>
            </w:r>
          </w:p>
          <w:p w14:paraId="39D0AFD6" w14:textId="3D2B55A7" w:rsidR="008A6264" w:rsidRPr="00105326" w:rsidRDefault="008A6264" w:rsidP="009F50E3">
            <w:pPr>
              <w:rPr>
                <w:b/>
                <w:bCs/>
                <w:lang w:val="mk-MK"/>
              </w:rPr>
            </w:pPr>
          </w:p>
        </w:tc>
        <w:tc>
          <w:tcPr>
            <w:tcW w:w="5265" w:type="dxa"/>
            <w:gridSpan w:val="2"/>
          </w:tcPr>
          <w:p w14:paraId="53002DD5" w14:textId="77777777" w:rsidR="008A6264" w:rsidRDefault="008A6264" w:rsidP="009F50E3">
            <w:pPr>
              <w:rPr>
                <w:lang w:val="mk-MK"/>
              </w:rPr>
            </w:pPr>
          </w:p>
          <w:p w14:paraId="1BB1A286" w14:textId="6EC3E91F" w:rsidR="00F81CF9" w:rsidRPr="00823393" w:rsidRDefault="008A6264" w:rsidP="00F81CF9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DE6824" w:rsidRPr="008A6264">
              <w:rPr>
                <w:lang w:val="mk-MK"/>
              </w:rPr>
              <w:t>М.Павлевска</w:t>
            </w:r>
            <w:r w:rsidR="00F81CF9" w:rsidRPr="00F81CF9">
              <w:rPr>
                <w:lang w:val="ru-RU"/>
              </w:rPr>
              <w:t xml:space="preserve">      </w:t>
            </w:r>
            <w:hyperlink r:id="rId12" w:history="1">
              <w:r w:rsidR="00197AFE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pavlevska</w:t>
              </w:r>
              <w:r w:rsidR="00197AFE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197AFE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="00197AFE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197AFE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="00197AFE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197AFE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="00197AFE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="00197AFE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15F67511" w14:textId="08B4BC3C" w:rsidR="009F50E3" w:rsidRPr="00F81CF9" w:rsidRDefault="009F50E3" w:rsidP="009F50E3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734B7E65" w14:textId="4BF64DCF" w:rsidR="009F50E3" w:rsidRPr="00742EE1" w:rsidRDefault="008A6264" w:rsidP="009F50E3">
            <w:pPr>
              <w:rPr>
                <w:lang w:val="ru-RU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DE6824" w:rsidRPr="008A6264">
              <w:rPr>
                <w:lang w:val="mk-MK"/>
              </w:rPr>
              <w:t>Елизабета Георгиевска</w:t>
            </w:r>
            <w:r w:rsidR="00742EE1" w:rsidRPr="00742EE1">
              <w:rPr>
                <w:lang w:val="ru-RU"/>
              </w:rPr>
              <w:t xml:space="preserve"> </w:t>
            </w:r>
            <w:hyperlink r:id="rId13" w:history="1">
              <w:r w:rsidR="00742EE1" w:rsidRPr="007621BF">
                <w:rPr>
                  <w:rStyle w:val="Hyperlink"/>
                </w:rPr>
                <w:t>egjorgievska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  <w:p w14:paraId="2430D0CF" w14:textId="4313CCCD" w:rsidR="00DE6824" w:rsidRDefault="008A6264" w:rsidP="009F50E3">
            <w:pPr>
              <w:rPr>
                <w:lang w:val="mk-MK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DE6824" w:rsidRPr="008A6264">
              <w:rPr>
                <w:lang w:val="mk-MK"/>
              </w:rPr>
              <w:t>В.Ренџова</w:t>
            </w:r>
          </w:p>
          <w:p w14:paraId="69A49CB4" w14:textId="0436C05A" w:rsidR="00742EE1" w:rsidRPr="00742EE1" w:rsidRDefault="00B0619C" w:rsidP="009F50E3">
            <w:hyperlink r:id="rId14" w:history="1">
              <w:r w:rsidR="00742EE1" w:rsidRPr="007621BF">
                <w:rPr>
                  <w:rStyle w:val="Hyperlink"/>
                </w:rPr>
                <w:t>vrenzova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  <w:p w14:paraId="50E10040" w14:textId="7FC70C9B" w:rsidR="00DE6824" w:rsidRDefault="008A6264" w:rsidP="009F50E3">
            <w:pPr>
              <w:rPr>
                <w:lang w:val="mk-MK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DE6824" w:rsidRPr="008A6264">
              <w:rPr>
                <w:lang w:val="mk-MK"/>
              </w:rPr>
              <w:t>Весна Коруновска</w:t>
            </w:r>
          </w:p>
          <w:p w14:paraId="350E68C0" w14:textId="5332E74C" w:rsidR="00742EE1" w:rsidRPr="00742EE1" w:rsidRDefault="00B0619C" w:rsidP="009F50E3">
            <w:pPr>
              <w:rPr>
                <w:lang w:val="mk-MK"/>
              </w:rPr>
            </w:pPr>
            <w:hyperlink r:id="rId15" w:history="1">
              <w:r w:rsidR="00742EE1" w:rsidRPr="007621BF">
                <w:rPr>
                  <w:rStyle w:val="Hyperlink"/>
                  <w:lang w:val="mk-MK"/>
                </w:rPr>
                <w:t>vkorunovsk</w:t>
              </w:r>
              <w:r w:rsidR="00742EE1" w:rsidRPr="00742EE1">
                <w:rPr>
                  <w:rStyle w:val="Hyperlink"/>
                  <w:lang w:val="mk-MK"/>
                </w:rPr>
                <w:t>a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</w:tc>
      </w:tr>
      <w:tr w:rsidR="009F50E3" w:rsidRPr="00742EE1" w14:paraId="2F9517CF" w14:textId="77777777" w:rsidTr="00105326">
        <w:trPr>
          <w:trHeight w:val="887"/>
        </w:trPr>
        <w:tc>
          <w:tcPr>
            <w:tcW w:w="3432" w:type="dxa"/>
          </w:tcPr>
          <w:p w14:paraId="16442648" w14:textId="77777777" w:rsidR="008A6264" w:rsidRDefault="00BC4E4D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 xml:space="preserve"> </w:t>
            </w:r>
          </w:p>
          <w:p w14:paraId="06D4C17C" w14:textId="21781180" w:rsidR="009F50E3" w:rsidRPr="00105326" w:rsidRDefault="00672841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Забоз</w:t>
            </w:r>
            <w:r w:rsidR="00B218CE">
              <w:rPr>
                <w:b/>
                <w:bCs/>
                <w:lang w:val="mk-MK"/>
              </w:rPr>
              <w:t>др</w:t>
            </w:r>
            <w:r>
              <w:rPr>
                <w:b/>
                <w:bCs/>
                <w:lang w:val="mk-MK"/>
              </w:rPr>
              <w:t>авство во заедницата</w:t>
            </w:r>
          </w:p>
        </w:tc>
        <w:tc>
          <w:tcPr>
            <w:tcW w:w="5265" w:type="dxa"/>
            <w:gridSpan w:val="2"/>
          </w:tcPr>
          <w:p w14:paraId="16638529" w14:textId="77777777" w:rsidR="008A6264" w:rsidRPr="008A6264" w:rsidRDefault="008A6264" w:rsidP="009F50E3">
            <w:pPr>
              <w:rPr>
                <w:lang w:val="mk-MK"/>
              </w:rPr>
            </w:pPr>
          </w:p>
          <w:p w14:paraId="32EF583B" w14:textId="77777777" w:rsidR="009F50E3" w:rsidRDefault="008A6264" w:rsidP="009F50E3">
            <w:pPr>
              <w:rPr>
                <w:lang w:val="mk-MK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5F33BE" w:rsidRPr="008A6264">
              <w:rPr>
                <w:lang w:val="mk-MK"/>
              </w:rPr>
              <w:t>Мира Јанкуловска</w:t>
            </w:r>
          </w:p>
          <w:p w14:paraId="2B0F5FD4" w14:textId="48FF350A" w:rsidR="00F81CF9" w:rsidRPr="00F81CF9" w:rsidRDefault="00B0619C" w:rsidP="009F50E3">
            <w:pPr>
              <w:rPr>
                <w:lang w:val="mk-MK"/>
              </w:rPr>
            </w:pPr>
            <w:hyperlink r:id="rId16" w:history="1">
              <w:r w:rsidR="00F81CF9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mjankulovsk</w:t>
              </w:r>
              <w:r w:rsidR="00F81CF9" w:rsidRPr="00F81CF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a</w:t>
              </w:r>
              <w:r w:rsidR="00F81CF9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</w:tc>
        <w:tc>
          <w:tcPr>
            <w:tcW w:w="5338" w:type="dxa"/>
          </w:tcPr>
          <w:p w14:paraId="2ABB25B1" w14:textId="77777777" w:rsidR="008A6264" w:rsidRPr="008A6264" w:rsidRDefault="008A6264" w:rsidP="008A6264">
            <w:pPr>
              <w:rPr>
                <w:lang w:val="mk-MK"/>
              </w:rPr>
            </w:pPr>
          </w:p>
          <w:p w14:paraId="48DA473F" w14:textId="77777777" w:rsidR="009F50E3" w:rsidRDefault="008A6264" w:rsidP="008A6264">
            <w:pPr>
              <w:rPr>
                <w:lang w:val="mk-MK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5F33BE" w:rsidRPr="008A6264">
              <w:rPr>
                <w:lang w:val="mk-MK"/>
              </w:rPr>
              <w:t>Елизабета Георгиевска</w:t>
            </w:r>
          </w:p>
          <w:p w14:paraId="22F1C165" w14:textId="78EC2528" w:rsidR="00742EE1" w:rsidRPr="00742EE1" w:rsidRDefault="00B0619C" w:rsidP="008A6264">
            <w:pPr>
              <w:rPr>
                <w:lang w:val="mk-MK"/>
              </w:rPr>
            </w:pPr>
            <w:hyperlink r:id="rId17" w:history="1">
              <w:r w:rsidR="00742EE1" w:rsidRPr="00742EE1">
                <w:rPr>
                  <w:rStyle w:val="Hyperlink"/>
                  <w:lang w:val="mk-MK"/>
                </w:rPr>
                <w:t>egjorgievska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</w:tc>
      </w:tr>
      <w:tr w:rsidR="009F50E3" w:rsidRPr="00742EE1" w14:paraId="11A3B455" w14:textId="77777777" w:rsidTr="00105326">
        <w:trPr>
          <w:trHeight w:val="833"/>
        </w:trPr>
        <w:tc>
          <w:tcPr>
            <w:tcW w:w="3432" w:type="dxa"/>
          </w:tcPr>
          <w:p w14:paraId="05B224E4" w14:textId="77777777" w:rsidR="008A6264" w:rsidRDefault="008A6264" w:rsidP="009F50E3">
            <w:pPr>
              <w:rPr>
                <w:b/>
                <w:bCs/>
                <w:lang w:val="mk-MK"/>
              </w:rPr>
            </w:pPr>
          </w:p>
          <w:p w14:paraId="05BF2B0E" w14:textId="08E64A04" w:rsidR="009F50E3" w:rsidRPr="00105326" w:rsidRDefault="00672841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Клиничка пародонтологија</w:t>
            </w:r>
          </w:p>
        </w:tc>
        <w:tc>
          <w:tcPr>
            <w:tcW w:w="5265" w:type="dxa"/>
            <w:gridSpan w:val="2"/>
          </w:tcPr>
          <w:p w14:paraId="011B0330" w14:textId="77777777" w:rsidR="008A6264" w:rsidRDefault="008A6264" w:rsidP="009F50E3">
            <w:pPr>
              <w:rPr>
                <w:lang w:val="mk-MK"/>
              </w:rPr>
            </w:pPr>
          </w:p>
          <w:p w14:paraId="09891C59" w14:textId="77777777" w:rsidR="009F50E3" w:rsidRDefault="008A6264" w:rsidP="009F50E3">
            <w:pPr>
              <w:rPr>
                <w:lang w:val="mk-MK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5F33BE" w:rsidRPr="008A6264">
              <w:rPr>
                <w:lang w:val="mk-MK"/>
              </w:rPr>
              <w:t>Анета Атанасовска</w:t>
            </w:r>
            <w:r w:rsidR="0010140D" w:rsidRPr="008A6264">
              <w:rPr>
                <w:lang w:val="mk-MK"/>
              </w:rPr>
              <w:t xml:space="preserve"> Стојановска</w:t>
            </w:r>
          </w:p>
          <w:p w14:paraId="12E0853F" w14:textId="75174FEC" w:rsidR="00F81CF9" w:rsidRPr="00F81CF9" w:rsidRDefault="00B0619C" w:rsidP="009F50E3">
            <w:pPr>
              <w:rPr>
                <w:lang w:val="mk-MK"/>
              </w:rPr>
            </w:pPr>
            <w:hyperlink r:id="rId18" w:history="1">
              <w:r w:rsidR="00F81CF9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aatanasovska@stomfak.ukim.edu.mk</w:t>
              </w:r>
            </w:hyperlink>
          </w:p>
        </w:tc>
        <w:tc>
          <w:tcPr>
            <w:tcW w:w="5338" w:type="dxa"/>
          </w:tcPr>
          <w:p w14:paraId="19B34B24" w14:textId="77777777" w:rsidR="008A6264" w:rsidRDefault="008A6264" w:rsidP="008A6264">
            <w:pPr>
              <w:rPr>
                <w:lang w:val="mk-MK"/>
              </w:rPr>
            </w:pPr>
          </w:p>
          <w:p w14:paraId="1BE5EBB7" w14:textId="77777777" w:rsidR="009F50E3" w:rsidRDefault="008A6264" w:rsidP="008A6264">
            <w:pPr>
              <w:rPr>
                <w:lang w:val="mk-MK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5F33BE" w:rsidRPr="008A6264">
              <w:rPr>
                <w:lang w:val="mk-MK"/>
              </w:rPr>
              <w:t>Маја Пандилова</w:t>
            </w:r>
          </w:p>
          <w:p w14:paraId="0AEBC2FA" w14:textId="243E0C16" w:rsidR="00742EE1" w:rsidRPr="00742EE1" w:rsidRDefault="00B0619C" w:rsidP="008A6264">
            <w:pPr>
              <w:rPr>
                <w:lang w:val="mk-MK"/>
              </w:rPr>
            </w:pPr>
            <w:hyperlink r:id="rId19" w:history="1">
              <w:r w:rsidR="00742EE1" w:rsidRPr="007621BF">
                <w:rPr>
                  <w:rStyle w:val="Hyperlink"/>
                  <w:lang w:val="mk-MK"/>
                </w:rPr>
                <w:t>mpandilova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</w:tc>
      </w:tr>
      <w:tr w:rsidR="009F50E3" w:rsidRPr="00742EE1" w14:paraId="5D2AA92F" w14:textId="77777777" w:rsidTr="00105326">
        <w:trPr>
          <w:trHeight w:val="1103"/>
        </w:trPr>
        <w:tc>
          <w:tcPr>
            <w:tcW w:w="3432" w:type="dxa"/>
          </w:tcPr>
          <w:p w14:paraId="4C17AE64" w14:textId="77777777" w:rsidR="008A6264" w:rsidRPr="00742EE1" w:rsidRDefault="008A6264" w:rsidP="009F50E3">
            <w:pPr>
              <w:rPr>
                <w:b/>
                <w:bCs/>
                <w:lang w:val="mk-MK"/>
              </w:rPr>
            </w:pPr>
          </w:p>
          <w:p w14:paraId="5049ED9B" w14:textId="1E3E0377" w:rsidR="009F50E3" w:rsidRPr="00105326" w:rsidRDefault="00BC4E4D" w:rsidP="009F50E3">
            <w:pPr>
              <w:rPr>
                <w:b/>
                <w:bCs/>
                <w:lang w:val="ru-RU"/>
              </w:rPr>
            </w:pPr>
            <w:r w:rsidRPr="00742EE1">
              <w:rPr>
                <w:b/>
                <w:bCs/>
                <w:lang w:val="mk-MK"/>
              </w:rPr>
              <w:t xml:space="preserve"> </w:t>
            </w:r>
            <w:r w:rsidR="00672841">
              <w:rPr>
                <w:b/>
                <w:bCs/>
                <w:lang w:val="ru-RU"/>
              </w:rPr>
              <w:t>Дентална имплантологија</w:t>
            </w:r>
          </w:p>
        </w:tc>
        <w:tc>
          <w:tcPr>
            <w:tcW w:w="5265" w:type="dxa"/>
            <w:gridSpan w:val="2"/>
          </w:tcPr>
          <w:p w14:paraId="439C85ED" w14:textId="77777777" w:rsidR="008A6264" w:rsidRDefault="008A6264" w:rsidP="009F50E3">
            <w:pPr>
              <w:rPr>
                <w:lang w:val="mk-MK"/>
              </w:rPr>
            </w:pPr>
          </w:p>
          <w:p w14:paraId="3C259BE8" w14:textId="77777777" w:rsidR="009F50E3" w:rsidRDefault="008A6264" w:rsidP="009F50E3">
            <w:pPr>
              <w:rPr>
                <w:lang w:val="mk-MK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DE6824" w:rsidRPr="008A6264">
              <w:rPr>
                <w:lang w:val="mk-MK"/>
              </w:rPr>
              <w:t>Марија Пеева Петровска</w:t>
            </w:r>
          </w:p>
          <w:p w14:paraId="4329DC7A" w14:textId="5C9492E1" w:rsidR="00F81CF9" w:rsidRPr="00742EE1" w:rsidRDefault="00B0619C" w:rsidP="009F50E3">
            <w:pPr>
              <w:rPr>
                <w:lang w:val="mk-MK"/>
              </w:rPr>
            </w:pPr>
            <w:hyperlink r:id="rId20" w:history="1"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mpeeva@stomfak.ukim.edu.mk</w:t>
              </w:r>
            </w:hyperlink>
          </w:p>
        </w:tc>
        <w:tc>
          <w:tcPr>
            <w:tcW w:w="5338" w:type="dxa"/>
          </w:tcPr>
          <w:p w14:paraId="26185E55" w14:textId="77777777" w:rsidR="008A6264" w:rsidRDefault="008A6264" w:rsidP="009F50E3">
            <w:pPr>
              <w:rPr>
                <w:lang w:val="mk-MK"/>
              </w:rPr>
            </w:pPr>
          </w:p>
          <w:p w14:paraId="486A692E" w14:textId="77777777" w:rsidR="009F50E3" w:rsidRDefault="008A6264" w:rsidP="009F50E3">
            <w:pPr>
              <w:rPr>
                <w:lang w:val="mk-MK"/>
              </w:rPr>
            </w:pPr>
            <w:r w:rsidRPr="008A6264">
              <w:rPr>
                <w:lang w:val="mk-MK"/>
              </w:rPr>
              <w:t>Проф. д-р</w:t>
            </w:r>
            <w:r w:rsidR="00F77591">
              <w:rPr>
                <w:lang w:val="mk-MK"/>
              </w:rPr>
              <w:t xml:space="preserve"> </w:t>
            </w:r>
            <w:r w:rsidR="005F33BE" w:rsidRPr="008A6264">
              <w:rPr>
                <w:lang w:val="mk-MK"/>
              </w:rPr>
              <w:t>Марија Пеева Петровска</w:t>
            </w:r>
          </w:p>
          <w:p w14:paraId="292074B9" w14:textId="3551D3D1" w:rsidR="00742EE1" w:rsidRPr="00742EE1" w:rsidRDefault="00B0619C" w:rsidP="009F50E3">
            <w:pPr>
              <w:rPr>
                <w:lang w:val="mk-MK"/>
              </w:rPr>
            </w:pPr>
            <w:hyperlink r:id="rId21" w:history="1"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mpeeva@stomfak.ukim.edu.mk</w:t>
              </w:r>
            </w:hyperlink>
          </w:p>
        </w:tc>
      </w:tr>
      <w:tr w:rsidR="0045593D" w:rsidRPr="00742EE1" w14:paraId="1765E552" w14:textId="77777777" w:rsidTr="00B0619C">
        <w:trPr>
          <w:trHeight w:val="725"/>
        </w:trPr>
        <w:tc>
          <w:tcPr>
            <w:tcW w:w="3432" w:type="dxa"/>
          </w:tcPr>
          <w:p w14:paraId="1B22C556" w14:textId="77777777" w:rsidR="00F77591" w:rsidRPr="00742EE1" w:rsidRDefault="00F77591" w:rsidP="009F50E3">
            <w:pPr>
              <w:rPr>
                <w:b/>
                <w:bCs/>
                <w:lang w:val="mk-MK"/>
              </w:rPr>
            </w:pPr>
          </w:p>
          <w:p w14:paraId="36BFC236" w14:textId="451A4055" w:rsidR="0045593D" w:rsidRPr="005F33BE" w:rsidRDefault="0045593D" w:rsidP="009F50E3">
            <w:pPr>
              <w:rPr>
                <w:b/>
                <w:bCs/>
              </w:rPr>
            </w:pPr>
            <w:r>
              <w:rPr>
                <w:b/>
                <w:bCs/>
                <w:lang w:val="ru-RU"/>
              </w:rPr>
              <w:t>Менаџ</w:t>
            </w:r>
            <w:r w:rsidR="009C14EC">
              <w:rPr>
                <w:b/>
                <w:bCs/>
                <w:lang w:val="ru-RU"/>
              </w:rPr>
              <w:t xml:space="preserve">мент </w:t>
            </w:r>
            <w:bookmarkStart w:id="0" w:name="_GoBack"/>
            <w:bookmarkEnd w:id="0"/>
            <w:r w:rsidR="009C14EC">
              <w:rPr>
                <w:b/>
                <w:bCs/>
                <w:lang w:val="ru-RU"/>
              </w:rPr>
              <w:t>во стоматологијата</w:t>
            </w:r>
          </w:p>
        </w:tc>
        <w:tc>
          <w:tcPr>
            <w:tcW w:w="5265" w:type="dxa"/>
            <w:gridSpan w:val="2"/>
          </w:tcPr>
          <w:p w14:paraId="352C359C" w14:textId="77777777" w:rsidR="0045593D" w:rsidRDefault="008A6264" w:rsidP="009F50E3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</w:t>
            </w:r>
            <w:r w:rsidR="00F77591">
              <w:rPr>
                <w:rFonts w:ascii="Times New Roman" w:hAnsi="Times New Roman" w:cs="Times New Roman"/>
                <w:lang w:val="mk-MK"/>
              </w:rPr>
              <w:t xml:space="preserve"> </w:t>
            </w:r>
            <w:r w:rsidR="005F33BE">
              <w:rPr>
                <w:rFonts w:ascii="Times New Roman" w:hAnsi="Times New Roman" w:cs="Times New Roman"/>
                <w:lang w:val="mk-MK"/>
              </w:rPr>
              <w:t>Јулијана Николовска</w:t>
            </w:r>
          </w:p>
          <w:p w14:paraId="758A568C" w14:textId="49050012" w:rsidR="00742EE1" w:rsidRPr="00742EE1" w:rsidRDefault="00B0619C" w:rsidP="009F50E3">
            <w:pPr>
              <w:rPr>
                <w:rFonts w:ascii="Times New Roman" w:hAnsi="Times New Roman" w:cs="Times New Roman"/>
                <w:lang w:val="mk-MK"/>
              </w:rPr>
            </w:pPr>
            <w:hyperlink r:id="rId22" w:history="1"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jnikolovsk</w:t>
              </w:r>
              <w:r w:rsidR="00742EE1" w:rsidRPr="00742EE1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a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</w:tc>
        <w:tc>
          <w:tcPr>
            <w:tcW w:w="5338" w:type="dxa"/>
          </w:tcPr>
          <w:p w14:paraId="2F7D2F90" w14:textId="77777777" w:rsidR="0045593D" w:rsidRDefault="008A6264" w:rsidP="009F50E3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</w:t>
            </w:r>
            <w:r w:rsidR="00F77591">
              <w:rPr>
                <w:rFonts w:ascii="Times New Roman" w:hAnsi="Times New Roman" w:cs="Times New Roman"/>
                <w:lang w:val="mk-MK"/>
              </w:rPr>
              <w:t xml:space="preserve"> </w:t>
            </w:r>
            <w:r w:rsidR="005F33BE">
              <w:rPr>
                <w:rFonts w:ascii="Times New Roman" w:hAnsi="Times New Roman" w:cs="Times New Roman"/>
                <w:lang w:val="mk-MK"/>
              </w:rPr>
              <w:t>Весна Коруновска</w:t>
            </w:r>
          </w:p>
          <w:p w14:paraId="57273D42" w14:textId="70968100" w:rsidR="00742EE1" w:rsidRPr="00742EE1" w:rsidRDefault="00B0619C" w:rsidP="009F50E3">
            <w:pPr>
              <w:rPr>
                <w:rFonts w:ascii="Times New Roman" w:hAnsi="Times New Roman" w:cs="Times New Roman"/>
                <w:lang w:val="mk-MK"/>
              </w:rPr>
            </w:pPr>
            <w:hyperlink r:id="rId23" w:history="1">
              <w:r w:rsidR="00742EE1" w:rsidRPr="007621BF">
                <w:rPr>
                  <w:rStyle w:val="Hyperlink"/>
                  <w:lang w:val="mk-MK"/>
                </w:rPr>
                <w:t>vkorunovsk</w:t>
              </w:r>
              <w:r w:rsidR="00742EE1" w:rsidRPr="00742EE1">
                <w:rPr>
                  <w:rStyle w:val="Hyperlink"/>
                  <w:lang w:val="mk-MK"/>
                </w:rPr>
                <w:t>a</w:t>
              </w:r>
              <w:r w:rsidR="00742EE1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</w:tc>
      </w:tr>
    </w:tbl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rgUATaFaNywAAAA="/>
  </w:docVars>
  <w:rsids>
    <w:rsidRoot w:val="00D674CB"/>
    <w:rsid w:val="000B4A60"/>
    <w:rsid w:val="000E27F0"/>
    <w:rsid w:val="0010140D"/>
    <w:rsid w:val="00105326"/>
    <w:rsid w:val="00117BE8"/>
    <w:rsid w:val="00130030"/>
    <w:rsid w:val="001315C9"/>
    <w:rsid w:val="00197AFE"/>
    <w:rsid w:val="001A2803"/>
    <w:rsid w:val="001D04B9"/>
    <w:rsid w:val="0027618E"/>
    <w:rsid w:val="002F13E0"/>
    <w:rsid w:val="0045593D"/>
    <w:rsid w:val="004607EF"/>
    <w:rsid w:val="004A7858"/>
    <w:rsid w:val="005B617C"/>
    <w:rsid w:val="005F33BE"/>
    <w:rsid w:val="00672841"/>
    <w:rsid w:val="00742EE1"/>
    <w:rsid w:val="007F0A57"/>
    <w:rsid w:val="00806BFC"/>
    <w:rsid w:val="00823393"/>
    <w:rsid w:val="008A6264"/>
    <w:rsid w:val="00946D5C"/>
    <w:rsid w:val="009C14EC"/>
    <w:rsid w:val="009F50E3"/>
    <w:rsid w:val="00A24D9A"/>
    <w:rsid w:val="00A42185"/>
    <w:rsid w:val="00A4426A"/>
    <w:rsid w:val="00AB2872"/>
    <w:rsid w:val="00B0619C"/>
    <w:rsid w:val="00B218CE"/>
    <w:rsid w:val="00BC4E4D"/>
    <w:rsid w:val="00CF7172"/>
    <w:rsid w:val="00D27D65"/>
    <w:rsid w:val="00D674CB"/>
    <w:rsid w:val="00DE6824"/>
    <w:rsid w:val="00E1781B"/>
    <w:rsid w:val="00E345EC"/>
    <w:rsid w:val="00E53483"/>
    <w:rsid w:val="00E546AC"/>
    <w:rsid w:val="00E97D66"/>
    <w:rsid w:val="00EB30B6"/>
    <w:rsid w:val="00F77591"/>
    <w:rsid w:val="00F81CF9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kirkov@stomfak.ukim.edu.mk" TargetMode="External"/><Relationship Id="rId13" Type="http://schemas.openxmlformats.org/officeDocument/2006/relationships/hyperlink" Target="mailto:egjorgievska@stomfak.ukim.edu.mk" TargetMode="External"/><Relationship Id="rId18" Type="http://schemas.openxmlformats.org/officeDocument/2006/relationships/hyperlink" Target="mailto:aatanasovska@stomfak.ukim.edu.mk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mpeeva@stomfak.ukim.edu.mk" TargetMode="External"/><Relationship Id="rId7" Type="http://schemas.openxmlformats.org/officeDocument/2006/relationships/hyperlink" Target="mailto:jana.dimitrovska@students.stomfak.ukim.mk" TargetMode="External"/><Relationship Id="rId12" Type="http://schemas.openxmlformats.org/officeDocument/2006/relationships/hyperlink" Target="mailto:mpavlevska@stomfak.ukim.edu.mk" TargetMode="External"/><Relationship Id="rId17" Type="http://schemas.openxmlformats.org/officeDocument/2006/relationships/hyperlink" Target="mailto:egjorgievska@stomfak.ukim.edu.mk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mjankulovska@stomfak.ukim.edu.mk" TargetMode="External"/><Relationship Id="rId20" Type="http://schemas.openxmlformats.org/officeDocument/2006/relationships/hyperlink" Target="mailto:mpeeva@stomfak.ukim.edu.mk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manastasovska@stomfak.ukim.edu.mk" TargetMode="External"/><Relationship Id="rId11" Type="http://schemas.openxmlformats.org/officeDocument/2006/relationships/hyperlink" Target="mailto:lkanurkova@stomfak.ukim.edu.mk" TargetMode="External"/><Relationship Id="rId24" Type="http://schemas.openxmlformats.org/officeDocument/2006/relationships/fontTable" Target="fontTable.xml"/><Relationship Id="rId5" Type="http://schemas.openxmlformats.org/officeDocument/2006/relationships/hyperlink" Target="mailto:mpavlevska@stomfak.ukim.edu.mk" TargetMode="External"/><Relationship Id="rId15" Type="http://schemas.openxmlformats.org/officeDocument/2006/relationships/hyperlink" Target="mailto:vkorunovska@stomfak.ukim.edu.mk" TargetMode="External"/><Relationship Id="rId23" Type="http://schemas.openxmlformats.org/officeDocument/2006/relationships/hyperlink" Target="mailto:vkorunovska@stomfak.ukim.edu.mk" TargetMode="External"/><Relationship Id="rId10" Type="http://schemas.openxmlformats.org/officeDocument/2006/relationships/hyperlink" Target="mailto:lkanurkova@stomfak.ukim.edu.mk" TargetMode="External"/><Relationship Id="rId19" Type="http://schemas.openxmlformats.org/officeDocument/2006/relationships/hyperlink" Target="mailto:mpandilova@stomfak.ukim.edu.m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kirkov@stomfak.ukim.edu.mk" TargetMode="External"/><Relationship Id="rId14" Type="http://schemas.openxmlformats.org/officeDocument/2006/relationships/hyperlink" Target="mailto:vrenzova@stomfak.ukim.edu.mk" TargetMode="External"/><Relationship Id="rId22" Type="http://schemas.openxmlformats.org/officeDocument/2006/relationships/hyperlink" Target="mailto:jnikolovsk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FFC5E-DD77-4307-8C3C-FA5793AE2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4</cp:revision>
  <dcterms:created xsi:type="dcterms:W3CDTF">2022-10-18T16:56:00Z</dcterms:created>
  <dcterms:modified xsi:type="dcterms:W3CDTF">2022-10-19T07:55:00Z</dcterms:modified>
</cp:coreProperties>
</file>